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over-letter"/>
    <w:p>
      <w:pPr>
        <w:pStyle w:val="Heading1"/>
      </w:pPr>
      <w:r>
        <w:t xml:space="preserve">Cover Letter</w:t>
      </w:r>
    </w:p>
    <w:p>
      <w:pPr>
        <w:pStyle w:val="FirstParagraph"/>
      </w:pPr>
      <w:r>
        <w:rPr>
          <w:bCs/>
          <w:b/>
        </w:rPr>
        <w:t xml:space="preserve">Dear Hiring Manager,</w:t>
      </w:r>
    </w:p>
    <w:p>
      <w:pPr>
        <w:pStyle w:val="BodyText"/>
      </w:pPr>
      <w:r>
        <w:t xml:space="preserve">I am writing to express my enthusiastic interest in the Chemical Engineer position at [Company Name] in DR Congo Kinshasa. As a dedicated chemical engineer with a strong academic background and hands-on experience in process optimization, environmental sustainability, and industrial development, I am eager to contribute my skills to support the growth of industries in this dynamic region. DR Congo Kinshasa presents unique opportunities and challenges, and I am confident that my expertise aligns with the needs of your organization while addressing the broader goals of economic and technological advancement in this critical part of Africa.</w:t>
      </w:r>
    </w:p>
    <w:p>
      <w:pPr>
        <w:pStyle w:val="BodyText"/>
      </w:pPr>
      <w:r>
        <w:t xml:space="preserve">Throughout my career as a Chemical Engineer, I have focused on solving complex problems at the intersection of science, technology, and sustainability. My education in chemical engineering from [University Name] equipped me with a solid foundation in thermodynamics, reaction engineering, and materials science. However, it was during my professional journey—spanning roles in [Previous Company/Projects]—that I discovered my passion for applying theoretical knowledge to real-world scenarios that directly impact communities and industries. This drive has only intensified as I consider the potential of DR Congo Kinshasa to become a hub for innovation and development.</w:t>
      </w:r>
    </w:p>
    <w:p>
      <w:pPr>
        <w:pStyle w:val="BodyText"/>
      </w:pPr>
      <w:r>
        <w:t xml:space="preserve">The significance of the Chemical Engineer role in DR Congo Kinshasa cannot be overstated. The region’s rich natural resources, including its vast mineral deposits and agricultural potential, demand advanced chemical engineering solutions to ensure efficient extraction, processing, and utilization. Additionally, the need for sustainable infrastructure and environmental protection is urgent as the country strives to balance industrial growth with ecological preservation. As a Chemical Engineer committed to both technical excellence and societal impact, I am excited about the opportunity to contribute my skills in these areas.</w:t>
      </w:r>
    </w:p>
    <w:p>
      <w:pPr>
        <w:pStyle w:val="BodyText"/>
      </w:pPr>
      <w:r>
        <w:t xml:space="preserve">In my previous role as a Process Engineer at [Previous Company], I led projects that optimized chemical production lines, reducing waste and energy consumption by 15%. This experience honed my ability to design systems that are not only cost-effective but also environmentally responsible. For instance, I developed a novel catalyst for a petrochemical process, which improved yield while minimizing harmful emissions—a project that resonated with the principles of sustainable engineering. These achievements reflect my dedication to creating solutions that align with global standards while addressing local needs.</w:t>
      </w:r>
    </w:p>
    <w:p>
      <w:pPr>
        <w:pStyle w:val="BodyText"/>
      </w:pPr>
      <w:r>
        <w:t xml:space="preserve">What draws me most to DR Congo Kinshasa is the opportunity to work in a region where chemical engineering can play a transformative role. The country’s growing demand for clean energy, water treatment, and agricultural technologies presents an ideal platform for innovation. I am particularly interested in collaborating on projects that leverage chemical engineering to address challenges such as access to potable water or the development of renewable energy sources. My ability to adapt to diverse environments, coupled with a deep understanding of chemical processes, positions me to thrive in this setting.</w:t>
      </w:r>
    </w:p>
    <w:p>
      <w:pPr>
        <w:pStyle w:val="BodyText"/>
      </w:pPr>
      <w:r>
        <w:t xml:space="preserve">Moreover, I recognize that working in DR Congo Kinshasa requires more than technical expertise—it demands cultural sensitivity and a commitment to building partnerships. During my time in [Previous Location], I collaborated with international teams to implement projects that required navigating complex regulatory landscapes and local customs. This experience has prepared me to work effectively with stakeholders in DR Congo, ensuring that solutions are both technically sound and socially equitable. I am also fluent in [Language(s)], which allows me to communicate clearly with local communities and professionals.</w:t>
      </w:r>
    </w:p>
    <w:p>
      <w:pPr>
        <w:pStyle w:val="BodyText"/>
      </w:pPr>
      <w:r>
        <w:t xml:space="preserve">The Chemical Engineer role at your organization will require a blend of analytical thinking, creativity, and leadership. I have consistently demonstrated these qualities through my ability to manage cross-functional teams, troubleshoot technical issues under pressure, and deliver results on time. For example, during a critical project to scale up a biodegradable polymer production line, I coordinated with R&amp;D, operations, and procurement teams to resolve bottlenecks within a tight deadline. This experience reinforced my belief that effective chemical engineers are not only problem-solvers but also collaborators who inspire others to achieve shared goals.</w:t>
      </w:r>
    </w:p>
    <w:p>
      <w:pPr>
        <w:pStyle w:val="BodyText"/>
      </w:pPr>
      <w:r>
        <w:t xml:space="preserve">DR Congo Kinshasa is a region full of potential, and I am eager to contribute to its future. My career as a Chemical Engineer has been defined by a desire to make a tangible difference, whether through improving industrial efficiency or advancing sustainable practices. I am confident that my background in chemical engineering, combined with my adaptability and passion for innovation, makes me an ideal candidate for this position. I would welcome the opportunity to discuss how my skills and experiences align with the objectives of your organization.</w:t>
      </w:r>
    </w:p>
    <w:p>
      <w:pPr>
        <w:pStyle w:val="BodyText"/>
      </w:pPr>
      <w:r>
        <w:t xml:space="preserve">Thank you for considering my application. I look forward to the possibility of contributing to [Company Name]’s mission in DR Congo Kinshasa and helping drive meaningful progress in this vital region.</w:t>
      </w:r>
    </w:p>
    <w:p>
      <w:pPr>
        <w:pStyle w:val="BodyText"/>
      </w:pPr>
      <w:r>
        <w:t xml:space="preserve">Sincerely,</w:t>
      </w:r>
      <w:r>
        <w:br/>
      </w:r>
      <w:r>
        <w:t xml:space="preserve">[Your Full Name]</w:t>
      </w:r>
      <w:r>
        <w:br/>
      </w:r>
      <w:r>
        <w:t xml:space="preserve">[Your Contact Information]</w:t>
      </w:r>
      <w:r>
        <w:br/>
      </w:r>
      <w:r>
        <w:t xml:space="preserve">[LinkedIn Profile or Portfolio Link]</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6:40:05Z</dcterms:created>
  <dcterms:modified xsi:type="dcterms:W3CDTF">2026-07-21T06:40:05Z</dcterms:modified>
</cp:coreProperties>
</file>

<file path=docProps/custom.xml><?xml version="1.0" encoding="utf-8"?>
<Properties xmlns="http://schemas.openxmlformats.org/officeDocument/2006/custom-properties" xmlns:vt="http://schemas.openxmlformats.org/officeDocument/2006/docPropsVTypes"/>
</file>